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2B1B" w:rsidRDefault="00A42B1B" w:rsidP="00A42B1B">
      <w:pPr>
        <w:pStyle w:val="Title"/>
        <w:jc w:val="center"/>
      </w:pPr>
      <w:r>
        <w:t>Compass Survey Application</w:t>
      </w:r>
      <w:bookmarkStart w:id="0" w:name="_GoBack"/>
      <w:bookmarkEnd w:id="0"/>
    </w:p>
    <w:p w:rsidR="00AC0A76" w:rsidRDefault="00AC0A76" w:rsidP="00AC0A76">
      <w:pPr>
        <w:pStyle w:val="Heading1"/>
      </w:pPr>
      <w:r>
        <w:t>Solution Design:</w:t>
      </w:r>
    </w:p>
    <w:p w:rsidR="00A26A34" w:rsidRDefault="00AC0A76">
      <w:r w:rsidRPr="00AC0A76">
        <w:rPr>
          <w:noProof/>
          <w:lang w:eastAsia="en-AU"/>
        </w:rPr>
        <w:drawing>
          <wp:inline distT="0" distB="0" distL="0" distR="0">
            <wp:extent cx="5731510" cy="3735716"/>
            <wp:effectExtent l="0" t="0" r="2540" b="0"/>
            <wp:docPr id="1" name="Picture 1" descr="E:\SkyDrive\AWS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kyDrive\AWS\Captur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35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0A76" w:rsidRDefault="00AC0A76" w:rsidP="00AC0A76">
      <w:pPr>
        <w:pStyle w:val="Heading1"/>
      </w:pPr>
      <w:r>
        <w:t>Technology to Use: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Route 53 (DNS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S3 (Static File Hosting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proofErr w:type="spellStart"/>
      <w:r>
        <w:t>CloudFront</w:t>
      </w:r>
      <w:proofErr w:type="spellEnd"/>
      <w:r>
        <w:t xml:space="preserve"> (Global distribution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API Gateway (Serving API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Lambda (Compute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Elastic Cache (Caching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Aurora (Database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Nodejs with Typescript (Programing Language)</w:t>
      </w:r>
    </w:p>
    <w:p w:rsidR="00AC0A76" w:rsidRDefault="00AC0A76" w:rsidP="00AC0A76">
      <w:pPr>
        <w:pStyle w:val="ListParagraph"/>
        <w:numPr>
          <w:ilvl w:val="0"/>
          <w:numId w:val="1"/>
        </w:numPr>
      </w:pPr>
      <w:r>
        <w:t>Jest (Testing)</w:t>
      </w:r>
    </w:p>
    <w:p w:rsidR="00DE5966" w:rsidRDefault="00DE5966" w:rsidP="00DE5966">
      <w:pPr>
        <w:pStyle w:val="Heading1"/>
      </w:pPr>
      <w:r>
        <w:lastRenderedPageBreak/>
        <w:t>API Design</w:t>
      </w:r>
      <w:r>
        <w:t>:</w:t>
      </w:r>
    </w:p>
    <w:p w:rsidR="00DE5966" w:rsidRDefault="00DE5966" w:rsidP="00DE5966">
      <w:r>
        <w:rPr>
          <w:noProof/>
          <w:lang w:eastAsia="en-AU"/>
        </w:rPr>
        <w:drawing>
          <wp:inline distT="0" distB="0" distL="0" distR="0" wp14:anchorId="069DB16E" wp14:editId="31632DCA">
            <wp:extent cx="5731510" cy="67214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2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966" w:rsidRDefault="00DE5966" w:rsidP="00DE5966">
      <w:r>
        <w:rPr>
          <w:noProof/>
          <w:lang w:eastAsia="en-AU"/>
        </w:rPr>
        <w:lastRenderedPageBreak/>
        <w:drawing>
          <wp:inline distT="0" distB="0" distL="0" distR="0" wp14:anchorId="5F7FAE8E" wp14:editId="0DDB42CD">
            <wp:extent cx="5090795" cy="88633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9079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966" w:rsidRPr="00DE5966" w:rsidRDefault="00DE5966" w:rsidP="00DE5966">
      <w:r>
        <w:rPr>
          <w:noProof/>
          <w:lang w:eastAsia="en-AU"/>
        </w:rPr>
        <w:lastRenderedPageBreak/>
        <w:drawing>
          <wp:inline distT="0" distB="0" distL="0" distR="0" wp14:anchorId="30FF1CD0" wp14:editId="4D9FEC41">
            <wp:extent cx="5731510" cy="838771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A76" w:rsidRDefault="00AC0A76" w:rsidP="00AC0A76">
      <w:pPr>
        <w:pStyle w:val="Heading1"/>
      </w:pPr>
      <w:r>
        <w:lastRenderedPageBreak/>
        <w:t>SQL Design:</w:t>
      </w:r>
    </w:p>
    <w:p w:rsidR="00AC0A76" w:rsidRDefault="00AC0A76" w:rsidP="00AC0A76">
      <w:r w:rsidRPr="00AC0A76">
        <w:rPr>
          <w:noProof/>
          <w:lang w:eastAsia="en-AU"/>
        </w:rPr>
        <w:drawing>
          <wp:inline distT="0" distB="0" distL="0" distR="0">
            <wp:extent cx="5731510" cy="1746098"/>
            <wp:effectExtent l="0" t="0" r="2540" b="6985"/>
            <wp:docPr id="2" name="Picture 2" descr="C:\Users\Shahriar\Downloads\E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hriar\Downloads\ER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4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0A76" w:rsidRDefault="00AC0A76" w:rsidP="00AC0A76">
      <w:pPr>
        <w:pStyle w:val="Heading1"/>
      </w:pPr>
      <w:r>
        <w:t>Directory Structure:</w:t>
      </w:r>
    </w:p>
    <w:p w:rsidR="00AC0A76" w:rsidRDefault="00AC0A76" w:rsidP="00AC0A76">
      <w:r>
        <w:rPr>
          <w:noProof/>
          <w:lang w:eastAsia="en-AU"/>
        </w:rPr>
        <w:drawing>
          <wp:inline distT="0" distB="0" distL="0" distR="0" wp14:anchorId="3DC52B18" wp14:editId="6A3A9B86">
            <wp:extent cx="5731510" cy="179451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A76" w:rsidRDefault="00771BB3" w:rsidP="00AC0A76">
      <w:r>
        <w:rPr>
          <w:noProof/>
          <w:lang w:eastAsia="en-AU"/>
        </w:rPr>
        <w:drawing>
          <wp:inline distT="0" distB="0" distL="0" distR="0" wp14:anchorId="14A6269C" wp14:editId="3A099A79">
            <wp:extent cx="5731510" cy="16846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63D" w:rsidRDefault="000C463D" w:rsidP="000C463D">
      <w:pPr>
        <w:pStyle w:val="Heading1"/>
      </w:pPr>
      <w:r>
        <w:t>Test Design:</w:t>
      </w:r>
    </w:p>
    <w:p w:rsidR="000C463D" w:rsidRDefault="000C463D" w:rsidP="00AC0A76">
      <w:r>
        <w:t xml:space="preserve">Please visit </w:t>
      </w:r>
      <w:hyperlink r:id="rId12" w:history="1">
        <w:r>
          <w:rPr>
            <w:rStyle w:val="Hyperlink"/>
          </w:rPr>
          <w:t>https://github.com/shas38/currency-analysis/tree/master/server/test</w:t>
        </w:r>
      </w:hyperlink>
      <w:r>
        <w:t xml:space="preserve"> for sample test design.</w:t>
      </w:r>
    </w:p>
    <w:sectPr w:rsidR="000C4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056D8"/>
    <w:multiLevelType w:val="hybridMultilevel"/>
    <w:tmpl w:val="9FF610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MDU1tTA3MzMxNjJS0lEKTi0uzszPAykwrAUAE/PZMCwAAAA="/>
  </w:docVars>
  <w:rsids>
    <w:rsidRoot w:val="00D44156"/>
    <w:rsid w:val="000C463D"/>
    <w:rsid w:val="00376280"/>
    <w:rsid w:val="00441B13"/>
    <w:rsid w:val="00771BB3"/>
    <w:rsid w:val="00A42B1B"/>
    <w:rsid w:val="00AC0A76"/>
    <w:rsid w:val="00C60A5D"/>
    <w:rsid w:val="00D44156"/>
    <w:rsid w:val="00DE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D720FC-5DF3-4C4C-800E-A11591008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0A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0A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C0A7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C463D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42B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2B1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shas38/currency-analysis/tree/master/server/te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 Khan</dc:creator>
  <cp:keywords/>
  <dc:description/>
  <cp:lastModifiedBy>Shahriar Khan</cp:lastModifiedBy>
  <cp:revision>7</cp:revision>
  <dcterms:created xsi:type="dcterms:W3CDTF">2020-05-30T09:45:00Z</dcterms:created>
  <dcterms:modified xsi:type="dcterms:W3CDTF">2020-05-30T10:54:00Z</dcterms:modified>
</cp:coreProperties>
</file>